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Doctor General Practitioner position at a healthcare institution in the Netherlands Amsterdam. As a dedicated and experienced medical professional with a strong passion for patient-centered care, I am eager to contribute my skills and expertise to your team. This Cover Letter serves as an opportunity to introduce myself and highlight how my background aligns with the values of general practice in this vibrant city.</w:t>
      </w:r>
    </w:p>
    <w:bookmarkStart w:id="20" w:name="X87d20af20ff38cfc82228435b0b21697aa11132"/>
    <w:p>
      <w:pPr>
        <w:pStyle w:val="Heading2"/>
      </w:pPr>
      <w:r>
        <w:t xml:space="preserve">Why the Netherlands Amsterdam? A Unique Opportunity</w:t>
      </w:r>
    </w:p>
    <w:p>
      <w:pPr>
        <w:pStyle w:val="FirstParagraph"/>
      </w:pPr>
      <w:r>
        <w:t xml:space="preserve">The Netherlands, particularly Amsterdam, is renowned for its innovative healthcare system, multicultural population, and commitment to holistic patient care. As a Doctor General Practitioner (GP), I understand the importance of adapting to diverse communities and delivering accessible healthcare services. Amsterdam’s emphasis on preventive care, digital health integration, and collaborative medical networks resonates deeply with my professional philosophy. My decision to apply for this role reflects my desire to work in an environment where patient well-being is prioritized alongside clinical excellence.</w:t>
      </w:r>
    </w:p>
    <w:bookmarkEnd w:id="20"/>
    <w:bookmarkStart w:id="21" w:name="X25d862aaf816b5b34f6ce82733f11ded8df9e1b"/>
    <w:p>
      <w:pPr>
        <w:pStyle w:val="Heading2"/>
      </w:pPr>
      <w:r>
        <w:t xml:space="preserve">Professional Background as a Doctor General Practitioner</w:t>
      </w:r>
    </w:p>
    <w:p>
      <w:pPr>
        <w:pStyle w:val="FirstParagraph"/>
      </w:pPr>
      <w:r>
        <w:t xml:space="preserve">With over [X years] of experience in general practice, I have developed a comprehensive understanding of the challenges and rewards of primary healthcare. My training includes extensive work in [mention specific qualifications or certifications, e.g., "a Master’s in Family Medicine" or "specialized training in chronic disease management"]. Throughout my career, I have focused on building long-term relationships with patients, addressing both acute and chronic conditions with empathy and precision.</w:t>
      </w:r>
    </w:p>
    <w:p>
      <w:pPr>
        <w:pStyle w:val="BodyText"/>
      </w:pPr>
      <w:r>
        <w:t xml:space="preserve">One of my key strengths is my ability to provide culturally sensitive care. In the Netherlands Amsterdam, where diversity is a defining characteristic of the population, this skill is invaluable. I have worked with patients from various cultural backgrounds, ensuring that their unique needs are respected and addressed. Whether through multilingual communication or understanding diverse health beliefs, I strive to create an inclusive and trusting environment for every individual.</w:t>
      </w:r>
    </w:p>
    <w:bookmarkEnd w:id="21"/>
    <w:bookmarkStart w:id="22" w:name="X7e58a863d39795b960768f1b9b27a58788b469a"/>
    <w:p>
      <w:pPr>
        <w:pStyle w:val="Heading2"/>
      </w:pPr>
      <w:r>
        <w:t xml:space="preserve">Adaptability to the Netherlands Healthcare System</w:t>
      </w:r>
    </w:p>
    <w:p>
      <w:pPr>
        <w:pStyle w:val="FirstParagraph"/>
      </w:pPr>
      <w:r>
        <w:t xml:space="preserve">I am well-versed in the structure of the Dutch healthcare system, which emphasizes accessibility, efficiency, and patient autonomy. The role of a GP in this context is pivotal—acting as a first point of contact, coordinating specialist care, and promoting preventive health measures. My experience with [mention specific aspects relevant to the Netherlands, e.g., "digital patient records," "coordinated care pathways," or "home visits"] has prepared me to thrive in this dynamic setting.</w:t>
      </w:r>
    </w:p>
    <w:p>
      <w:pPr>
        <w:pStyle w:val="BodyText"/>
      </w:pPr>
      <w:r>
        <w:t xml:space="preserve">Furthermore, I am familiar with the Dutch approach to healthcare innovation, including the use of telemedicine and electronic health records. These tools enable GPs to deliver timely and efficient care, which is particularly important in a city like Amsterdam where patients expect seamless medical services. My technical proficiency and willingness to embrace new technologies align with the forward-thinking ethos of your practice.</w:t>
      </w:r>
    </w:p>
    <w:bookmarkEnd w:id="22"/>
    <w:bookmarkStart w:id="23" w:name="Xd8610e888433f057c6c21fb173deb68c121cd11"/>
    <w:p>
      <w:pPr>
        <w:pStyle w:val="Heading2"/>
      </w:pPr>
      <w:r>
        <w:t xml:space="preserve">Commitment to Community and Collaboration</w:t>
      </w:r>
    </w:p>
    <w:p>
      <w:pPr>
        <w:pStyle w:val="FirstParagraph"/>
      </w:pPr>
      <w:r>
        <w:t xml:space="preserve">In the Netherlands Amsterdam, general practice is not just about individual consultations—it is a cornerstone of community health. I have actively participated in initiatives that promote public health, such as vaccination campaigns, wellness workshops, and partnerships with local organizations. These experiences have reinforced my belief that GPs play a critical role in shaping healthier communities.</w:t>
      </w:r>
    </w:p>
    <w:p>
      <w:pPr>
        <w:pStyle w:val="BodyText"/>
      </w:pPr>
      <w:r>
        <w:t xml:space="preserve">Collaboration with specialists, nurses, and other healthcare professionals is another hallmark of Dutch general practice. I take pride in my ability to work as part of a multidisciplinary team, ensuring that patients receive comprehensive care. My communication skills and proactive approach have allowed me to foster strong working relationships with colleagues, which is essential for delivering high-quality outcomes.</w:t>
      </w:r>
    </w:p>
    <w:bookmarkEnd w:id="23"/>
    <w:bookmarkStart w:id="24" w:name="personal-motivation-and-future-goals"/>
    <w:p>
      <w:pPr>
        <w:pStyle w:val="Heading2"/>
      </w:pPr>
      <w:r>
        <w:t xml:space="preserve">Personal Motivation and Future Goals</w:t>
      </w:r>
    </w:p>
    <w:p>
      <w:pPr>
        <w:pStyle w:val="FirstParagraph"/>
      </w:pPr>
      <w:r>
        <w:t xml:space="preserve">What draws me to this opportunity in the Netherlands Amsterdam is the chance to contribute to a healthcare system that values both innovation and human connection. I am particularly inspired by the city’s dedication to sustainability, inclusivity, and patient empowerment. By joining your practice, I aim to make a meaningful impact while continuing my professional growth as a Doctor General Practitioner.</w:t>
      </w:r>
    </w:p>
    <w:p>
      <w:pPr>
        <w:pStyle w:val="BodyText"/>
      </w:pPr>
      <w:r>
        <w:t xml:space="preserve">Looking ahead, I am eager to bring my expertise in [specific areas such as "chronic disease management," "pediatric care," or "geriatric medicine"] to your team. I am also open to learning from the unique practices and traditions of Dutch healthcare, which I believe will further enrich my approach to patient care.</w:t>
      </w:r>
    </w:p>
    <w:bookmarkEnd w:id="24"/>
    <w:bookmarkStart w:id="25" w:name="Xdaa0aa0b99bf5a25d2a8472d8210235118eca4e"/>
    <w:p>
      <w:pPr>
        <w:pStyle w:val="Heading2"/>
      </w:pPr>
      <w:r>
        <w:t xml:space="preserve">Conclusion: A Strong Match for Your Practice</w:t>
      </w:r>
    </w:p>
    <w:p>
      <w:pPr>
        <w:pStyle w:val="FirstParagraph"/>
      </w:pPr>
      <w:r>
        <w:t xml:space="preserve">In conclusion, I am confident that my qualifications, experience, and passion for general practice make me a strong candidate for the Doctor General Practitioner position in the Netherlands Amsterdam. I am excited about the possibility of contributing to your healthcare institution’s mission of excellence and compassion. Thank you for considering my application. I would welcome the opportunity to discuss how my skills and vision align with your needs.</w:t>
      </w:r>
    </w:p>
    <w:p>
      <w:pPr>
        <w:pStyle w:val="BodyText"/>
      </w:pPr>
      <w:r>
        <w:t xml:space="preserve">Sincerely,</w:t>
      </w:r>
      <w:r>
        <w:br/>
      </w:r>
      <w:r>
        <w:t xml:space="preserve">[Your Full Name]</w:t>
      </w:r>
      <w:r>
        <w:br/>
      </w:r>
      <w:r>
        <w:t xml:space="preserve">[Your Contact Information: Email, Phone Number, Address]</w:t>
      </w:r>
      <w:r>
        <w:br/>
      </w: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5-12-16T00:12:17Z</dcterms:created>
  <dcterms:modified xsi:type="dcterms:W3CDTF">2025-12-16T00:12:17Z</dcterms:modified>
</cp:coreProperties>
</file>

<file path=docProps/custom.xml><?xml version="1.0" encoding="utf-8"?>
<Properties xmlns="http://schemas.openxmlformats.org/officeDocument/2006/custom-properties" xmlns:vt="http://schemas.openxmlformats.org/officeDocument/2006/docPropsVTypes"/>
</file>